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W w:w="10548" w:type="dxa"/>
        <w:tblInd w:w="-139"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78" w:type="dxa"/>
        </w:tblCellMar>
        <w:tblLook w:val="0000" w:firstRow="0" w:lastRow="0" w:firstColumn="0" w:lastColumn="0" w:noHBand="0" w:noVBand="0"/>
      </w:tblPr>
      <w:tblGrid>
        <w:gridCol w:w="2567"/>
        <w:gridCol w:w="7981"/>
      </w:tblGrid>
      <w:tr w:rsidR="00535C87" w14:paraId="54F2ADB1" w14:textId="77777777">
        <w:trPr>
          <w:trHeight w:val="1340"/>
        </w:trPr>
        <w:tc>
          <w:tcPr>
            <w:tcW w:w="1340" w:type="dxa"/>
            <w:tcBorders>
              <w:top w:val="single" w:sz="4" w:space="0" w:color="000001"/>
              <w:left w:val="single" w:sz="4" w:space="0" w:color="000001"/>
              <w:bottom w:val="single" w:sz="4" w:space="0" w:color="000001"/>
              <w:right w:val="single" w:sz="4" w:space="0" w:color="000001"/>
            </w:tcBorders>
            <w:shd w:val="clear" w:color="auto" w:fill="auto"/>
            <w:tcMar>
              <w:left w:w="78" w:type="dxa"/>
            </w:tcMar>
            <w:vAlign w:val="center"/>
          </w:tcPr>
          <w:p w14:paraId="2980AA0F" w14:textId="77777777" w:rsidR="00535C87" w:rsidRDefault="00596942">
            <w:pPr>
              <w:pStyle w:val="Heading1"/>
            </w:pPr>
            <w:r>
              <w:rPr>
                <w:noProof/>
              </w:rPr>
              <w:drawing>
                <wp:inline distT="0" distB="0" distL="0" distR="0" wp14:anchorId="25FA706A" wp14:editId="13B746D0">
                  <wp:extent cx="1512277" cy="655320"/>
                  <wp:effectExtent l="0" t="0" r="0" b="0"/>
                  <wp:docPr id="1" name="image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jpg" descr="amblem"/>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544217" cy="669161"/>
                          </a:xfrm>
                          <a:prstGeom prst="rect">
                            <a:avLst/>
                          </a:prstGeom>
                        </pic:spPr>
                      </pic:pic>
                    </a:graphicData>
                  </a:graphic>
                </wp:inline>
              </w:drawing>
            </w:r>
          </w:p>
        </w:tc>
        <w:tc>
          <w:tcPr>
            <w:tcW w:w="9207" w:type="dxa"/>
            <w:tcBorders>
              <w:top w:val="single" w:sz="4" w:space="0" w:color="000001"/>
              <w:left w:val="single" w:sz="4" w:space="0" w:color="000001"/>
              <w:bottom w:val="single" w:sz="4" w:space="0" w:color="000001"/>
              <w:right w:val="single" w:sz="4" w:space="0" w:color="000001"/>
            </w:tcBorders>
            <w:shd w:val="clear" w:color="auto" w:fill="auto"/>
            <w:tcMar>
              <w:left w:w="78" w:type="dxa"/>
            </w:tcMar>
            <w:vAlign w:val="center"/>
          </w:tcPr>
          <w:p w14:paraId="4808CDCD" w14:textId="77777777" w:rsidR="00535C87" w:rsidRDefault="0093267D">
            <w:pPr>
              <w:jc w:val="center"/>
            </w:pPr>
            <w:r>
              <w:rPr>
                <w:rFonts w:ascii="Times New Roman" w:eastAsia="Times New Roman" w:hAnsi="Times New Roman" w:cs="Times New Roman"/>
                <w:b/>
                <w:sz w:val="32"/>
                <w:szCs w:val="32"/>
              </w:rPr>
              <w:t>HASAN KALYONCU</w:t>
            </w:r>
            <w:r w:rsidR="00596942">
              <w:rPr>
                <w:rFonts w:ascii="Times New Roman" w:eastAsia="Times New Roman" w:hAnsi="Times New Roman" w:cs="Times New Roman"/>
                <w:b/>
                <w:sz w:val="32"/>
                <w:szCs w:val="32"/>
              </w:rPr>
              <w:t xml:space="preserve"> UNIVERSITY</w:t>
            </w:r>
          </w:p>
          <w:p w14:paraId="14CC0ED6" w14:textId="77777777" w:rsidR="00535C87" w:rsidRDefault="00596942">
            <w:pPr>
              <w:jc w:val="center"/>
            </w:pPr>
            <w:r>
              <w:rPr>
                <w:rFonts w:ascii="Times New Roman" w:eastAsia="Times New Roman" w:hAnsi="Times New Roman" w:cs="Times New Roman"/>
                <w:b/>
                <w:sz w:val="32"/>
                <w:szCs w:val="32"/>
              </w:rPr>
              <w:t>Computer Engineering Department</w:t>
            </w:r>
          </w:p>
          <w:p w14:paraId="7361E7A7" w14:textId="77777777" w:rsidR="00535C87" w:rsidRDefault="00535C87">
            <w:pPr>
              <w:jc w:val="center"/>
            </w:pPr>
          </w:p>
          <w:p w14:paraId="0E00EF8D" w14:textId="77777777" w:rsidR="00535C87" w:rsidRDefault="00B13ACF">
            <w:pPr>
              <w:pStyle w:val="Heading1"/>
              <w:jc w:val="center"/>
            </w:pPr>
            <w:r>
              <w:rPr>
                <w:rFonts w:ascii="Times New Roman" w:eastAsia="Times New Roman" w:hAnsi="Times New Roman" w:cs="Times New Roman"/>
                <w:b/>
                <w:sz w:val="28"/>
                <w:szCs w:val="28"/>
              </w:rPr>
              <w:t>COME 499</w:t>
            </w:r>
            <w:r w:rsidR="00596942">
              <w:rPr>
                <w:rFonts w:ascii="Times New Roman" w:eastAsia="Times New Roman" w:hAnsi="Times New Roman" w:cs="Times New Roman"/>
                <w:b/>
                <w:sz w:val="28"/>
                <w:szCs w:val="28"/>
              </w:rPr>
              <w:t xml:space="preserve"> Project Proposal Form</w:t>
            </w:r>
          </w:p>
        </w:tc>
      </w:tr>
    </w:tbl>
    <w:p w14:paraId="7CFE455A" w14:textId="77777777" w:rsidR="00535C87" w:rsidRDefault="00535C87">
      <w:pPr>
        <w:spacing w:before="60" w:after="60"/>
        <w:ind w:right="272"/>
        <w:jc w:val="both"/>
      </w:pPr>
    </w:p>
    <w:p w14:paraId="41B776AC" w14:textId="77777777" w:rsidR="00535C87" w:rsidRDefault="00596942">
      <w:pPr>
        <w:tabs>
          <w:tab w:val="left" w:pos="851"/>
        </w:tabs>
        <w:spacing w:after="60"/>
      </w:pPr>
      <w:r>
        <w:rPr>
          <w:b/>
          <w:sz w:val="20"/>
          <w:szCs w:val="20"/>
        </w:rPr>
        <w:t xml:space="preserve">Part I. </w:t>
      </w:r>
      <w:r>
        <w:rPr>
          <w:b/>
          <w:sz w:val="20"/>
          <w:szCs w:val="20"/>
        </w:rPr>
        <w:tab/>
        <w:t>Project Proposer</w:t>
      </w:r>
    </w:p>
    <w:tbl>
      <w:tblPr>
        <w:tblW w:w="10545" w:type="dxa"/>
        <w:tblInd w:w="-143"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50" w:type="dxa"/>
        </w:tblCellMar>
        <w:tblLook w:val="0000" w:firstRow="0" w:lastRow="0" w:firstColumn="0" w:lastColumn="0" w:noHBand="0" w:noVBand="0"/>
      </w:tblPr>
      <w:tblGrid>
        <w:gridCol w:w="1801"/>
        <w:gridCol w:w="4320"/>
        <w:gridCol w:w="1170"/>
        <w:gridCol w:w="3254"/>
      </w:tblGrid>
      <w:tr w:rsidR="00535C87" w14:paraId="339F0D4F" w14:textId="77777777" w:rsidTr="00B13ACF">
        <w:trPr>
          <w:trHeight w:val="450"/>
        </w:trPr>
        <w:tc>
          <w:tcPr>
            <w:tcW w:w="1801"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36506A65" w14:textId="77777777" w:rsidR="00535C87" w:rsidRDefault="00596942">
            <w:pPr>
              <w:rPr>
                <w:b/>
              </w:rPr>
            </w:pPr>
            <w:r>
              <w:rPr>
                <w:b/>
              </w:rPr>
              <w:t xml:space="preserve">Name </w:t>
            </w:r>
            <w:proofErr w:type="spellStart"/>
            <w:r>
              <w:rPr>
                <w:b/>
              </w:rPr>
              <w:t>Lastname</w:t>
            </w:r>
            <w:proofErr w:type="spellEnd"/>
          </w:p>
        </w:tc>
        <w:tc>
          <w:tcPr>
            <w:tcW w:w="4320"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460E6A3A" w14:textId="46CF3D8F" w:rsidR="00535C87" w:rsidRDefault="006F56FB">
            <w:pPr>
              <w:rPr>
                <w:b/>
              </w:rPr>
            </w:pPr>
            <w:r>
              <w:rPr>
                <w:b/>
              </w:rPr>
              <w:t xml:space="preserve">Res. Asst. </w:t>
            </w:r>
            <w:proofErr w:type="spellStart"/>
            <w:r>
              <w:rPr>
                <w:b/>
              </w:rPr>
              <w:t>Melih</w:t>
            </w:r>
            <w:proofErr w:type="spellEnd"/>
            <w:r>
              <w:rPr>
                <w:b/>
              </w:rPr>
              <w:t xml:space="preserve"> YAYLA</w:t>
            </w:r>
          </w:p>
        </w:tc>
        <w:tc>
          <w:tcPr>
            <w:tcW w:w="1170"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320DFC20" w14:textId="77777777" w:rsidR="00535C87" w:rsidRDefault="00B13ACF">
            <w:pPr>
              <w:rPr>
                <w:b/>
              </w:rPr>
            </w:pPr>
            <w:r>
              <w:rPr>
                <w:b/>
              </w:rPr>
              <w:t>E-mail</w:t>
            </w:r>
          </w:p>
        </w:tc>
        <w:tc>
          <w:tcPr>
            <w:tcW w:w="3254"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5D8E3549" w14:textId="2C971DF1" w:rsidR="00535C87" w:rsidRDefault="006F56FB">
            <w:pPr>
              <w:rPr>
                <w:b/>
              </w:rPr>
            </w:pPr>
            <w:r>
              <w:rPr>
                <w:b/>
              </w:rPr>
              <w:t>Melih.yayla</w:t>
            </w:r>
            <w:r w:rsidR="0011351F">
              <w:rPr>
                <w:b/>
              </w:rPr>
              <w:t>@hku.edu.tr</w:t>
            </w:r>
          </w:p>
        </w:tc>
      </w:tr>
    </w:tbl>
    <w:p w14:paraId="77CE56BA" w14:textId="77777777" w:rsidR="00535C87" w:rsidRDefault="00535C87">
      <w:pPr>
        <w:tabs>
          <w:tab w:val="left" w:pos="851"/>
        </w:tabs>
        <w:spacing w:after="60"/>
      </w:pPr>
    </w:p>
    <w:p w14:paraId="41E22544" w14:textId="77777777" w:rsidR="00535C87" w:rsidRDefault="00B13ACF">
      <w:pPr>
        <w:tabs>
          <w:tab w:val="left" w:pos="851"/>
        </w:tabs>
        <w:spacing w:after="60"/>
      </w:pPr>
      <w:r>
        <w:rPr>
          <w:b/>
          <w:sz w:val="20"/>
          <w:szCs w:val="20"/>
        </w:rPr>
        <w:t xml:space="preserve">Part II. </w:t>
      </w:r>
      <w:r>
        <w:rPr>
          <w:b/>
          <w:sz w:val="20"/>
          <w:szCs w:val="20"/>
        </w:rPr>
        <w:tab/>
        <w:t>Project Information</w:t>
      </w:r>
    </w:p>
    <w:tbl>
      <w:tblPr>
        <w:tblW w:w="10515" w:type="dxa"/>
        <w:jc w:val="center"/>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86" w:type="dxa"/>
          <w:left w:w="51" w:type="dxa"/>
          <w:bottom w:w="86" w:type="dxa"/>
          <w:right w:w="86" w:type="dxa"/>
        </w:tblCellMar>
        <w:tblLook w:val="0000" w:firstRow="0" w:lastRow="0" w:firstColumn="0" w:lastColumn="0" w:noHBand="0" w:noVBand="0"/>
      </w:tblPr>
      <w:tblGrid>
        <w:gridCol w:w="2071"/>
        <w:gridCol w:w="8444"/>
      </w:tblGrid>
      <w:tr w:rsidR="00B13ACF" w14:paraId="696C380C" w14:textId="77777777" w:rsidTr="00992EB4">
        <w:trPr>
          <w:trHeight w:val="360"/>
          <w:jc w:val="center"/>
        </w:trPr>
        <w:tc>
          <w:tcPr>
            <w:tcW w:w="2071"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1BBC79BF" w14:textId="77777777" w:rsidR="00B13ACF" w:rsidRDefault="00B13ACF">
            <w:r>
              <w:rPr>
                <w:b/>
              </w:rPr>
              <w:t>Starting Term</w:t>
            </w:r>
          </w:p>
        </w:tc>
        <w:tc>
          <w:tcPr>
            <w:tcW w:w="8444" w:type="dxa"/>
            <w:tcBorders>
              <w:top w:val="single" w:sz="4" w:space="0" w:color="000001"/>
              <w:left w:val="single" w:sz="4" w:space="0" w:color="000001"/>
              <w:bottom w:val="single" w:sz="4" w:space="0" w:color="000001"/>
              <w:right w:val="single" w:sz="4" w:space="0" w:color="00000A"/>
            </w:tcBorders>
            <w:shd w:val="clear" w:color="auto" w:fill="FFFFFF"/>
            <w:tcMar>
              <w:left w:w="51" w:type="dxa"/>
            </w:tcMar>
            <w:vAlign w:val="center"/>
          </w:tcPr>
          <w:tbl>
            <w:tblPr>
              <w:tblW w:w="2556"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73" w:type="dxa"/>
              </w:tblCellMar>
              <w:tblLook w:val="0000" w:firstRow="0" w:lastRow="0" w:firstColumn="0" w:lastColumn="0" w:noHBand="0" w:noVBand="0"/>
            </w:tblPr>
            <w:tblGrid>
              <w:gridCol w:w="284"/>
              <w:gridCol w:w="284"/>
              <w:gridCol w:w="284"/>
              <w:gridCol w:w="284"/>
              <w:gridCol w:w="284"/>
              <w:gridCol w:w="286"/>
              <w:gridCol w:w="286"/>
              <w:gridCol w:w="286"/>
              <w:gridCol w:w="278"/>
            </w:tblGrid>
            <w:tr w:rsidR="00B13ACF" w14:paraId="228149CC" w14:textId="77777777">
              <w:trPr>
                <w:trHeight w:val="340"/>
              </w:trPr>
              <w:tc>
                <w:tcPr>
                  <w:tcW w:w="283"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28975846" w14:textId="77777777" w:rsidR="00B13ACF" w:rsidRDefault="00B13ACF">
                  <w:pPr>
                    <w:jc w:val="center"/>
                  </w:pPr>
                  <w:r>
                    <w:t>2</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51223EA2" w14:textId="77777777" w:rsidR="00B13ACF" w:rsidRDefault="00B13ACF">
                  <w:pPr>
                    <w:jc w:val="center"/>
                  </w:pPr>
                  <w:r>
                    <w:t>0</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29C9B873" w14:textId="77777777" w:rsidR="00B13ACF" w:rsidRDefault="00B13ACF">
                  <w:pPr>
                    <w:jc w:val="center"/>
                  </w:pPr>
                  <w:r>
                    <w:t>1</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3AB5E753" w14:textId="77777777" w:rsidR="00B13ACF" w:rsidRDefault="00B13ACF">
                  <w:pPr>
                    <w:jc w:val="center"/>
                  </w:pPr>
                  <w:r>
                    <w:t>9</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6F7822EE" w14:textId="77777777" w:rsidR="00B13ACF" w:rsidRDefault="00B13ACF">
                  <w:pPr>
                    <w:jc w:val="center"/>
                  </w:pPr>
                  <w:r>
                    <w:rPr>
                      <w:sz w:val="20"/>
                      <w:szCs w:val="20"/>
                    </w:rPr>
                    <w:t>/</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6EE1051C" w14:textId="77777777" w:rsidR="00B13ACF" w:rsidRDefault="00B13ACF">
                  <w:pPr>
                    <w:jc w:val="center"/>
                  </w:pPr>
                  <w:r>
                    <w:t>2</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498DFEBA" w14:textId="77777777" w:rsidR="00B13ACF" w:rsidRDefault="00B13ACF">
                  <w:pPr>
                    <w:jc w:val="center"/>
                  </w:pPr>
                  <w:r>
                    <w:t>0</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677213A3" w14:textId="77777777" w:rsidR="00B13ACF" w:rsidRDefault="00B13ACF">
                  <w:pPr>
                    <w:jc w:val="center"/>
                  </w:pPr>
                  <w:r>
                    <w:t>2</w:t>
                  </w:r>
                </w:p>
              </w:tc>
              <w:tc>
                <w:tcPr>
                  <w:tcW w:w="278"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1E684DE7" w14:textId="77777777" w:rsidR="00B13ACF" w:rsidRDefault="00B13ACF">
                  <w:pPr>
                    <w:jc w:val="center"/>
                  </w:pPr>
                  <w:r>
                    <w:t>0</w:t>
                  </w:r>
                </w:p>
              </w:tc>
            </w:tr>
          </w:tbl>
          <w:p w14:paraId="54F8D766" w14:textId="77777777" w:rsidR="00B13ACF" w:rsidRDefault="00B13ACF"/>
        </w:tc>
      </w:tr>
      <w:tr w:rsidR="00535C87" w14:paraId="3423E955" w14:textId="77777777" w:rsidTr="00992EB4">
        <w:trPr>
          <w:trHeight w:val="380"/>
          <w:jc w:val="center"/>
        </w:trPr>
        <w:tc>
          <w:tcPr>
            <w:tcW w:w="2071"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77AF15F3" w14:textId="77777777" w:rsidR="00535C87" w:rsidRDefault="00596942">
            <w:r>
              <w:rPr>
                <w:b/>
              </w:rPr>
              <w:t>Title of the Project</w:t>
            </w:r>
          </w:p>
        </w:tc>
        <w:tc>
          <w:tcPr>
            <w:tcW w:w="8444"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12E9F335" w14:textId="648DD587" w:rsidR="00535C87" w:rsidRPr="00C37A34" w:rsidRDefault="00945C2B" w:rsidP="00AB3334">
            <w:pPr>
              <w:rPr>
                <w:rFonts w:ascii="Times New Roman" w:hAnsi="Times New Roman" w:cs="Times New Roman"/>
                <w:sz w:val="24"/>
                <w:szCs w:val="24"/>
              </w:rPr>
            </w:pPr>
            <w:r w:rsidRPr="00945C2B">
              <w:rPr>
                <w:b/>
                <w:sz w:val="20"/>
              </w:rPr>
              <w:t>PHYSIOTHERAPY</w:t>
            </w:r>
            <w:r>
              <w:rPr>
                <w:b/>
                <w:sz w:val="20"/>
              </w:rPr>
              <w:t xml:space="preserve"> WITH VIRTUAL REALITY</w:t>
            </w:r>
          </w:p>
        </w:tc>
      </w:tr>
      <w:tr w:rsidR="00535C87" w14:paraId="09C97533" w14:textId="77777777" w:rsidTr="00992EB4">
        <w:trPr>
          <w:trHeight w:val="300"/>
          <w:jc w:val="center"/>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60BB3ABE" w14:textId="77777777" w:rsidR="00535C87" w:rsidRDefault="00596942">
            <w:pPr>
              <w:jc w:val="center"/>
            </w:pPr>
            <w:r>
              <w:rPr>
                <w:b/>
              </w:rPr>
              <w:t>Project Description</w:t>
            </w:r>
          </w:p>
        </w:tc>
      </w:tr>
      <w:tr w:rsidR="00535C87" w14:paraId="2E45138F" w14:textId="77777777" w:rsidTr="00992EB4">
        <w:trPr>
          <w:trHeight w:val="1241"/>
          <w:jc w:val="center"/>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tcPr>
          <w:p w14:paraId="10A1E7C4" w14:textId="709F23F2" w:rsidR="00CD1221" w:rsidRPr="005838EE" w:rsidRDefault="00945C2B" w:rsidP="005838EE">
            <w:pPr>
              <w:spacing w:after="160" w:line="235" w:lineRule="atLeast"/>
              <w:jc w:val="both"/>
              <w:rPr>
                <w:lang w:val="en"/>
              </w:rPr>
            </w:pPr>
            <w:r>
              <w:rPr>
                <w:rStyle w:val="tlid-translation"/>
                <w:lang w:val="en"/>
              </w:rPr>
              <w:t xml:space="preserve">This system is a virtual reality project which provides </w:t>
            </w:r>
            <w:r>
              <w:rPr>
                <w:rStyle w:val="HeaderChar"/>
                <w:lang w:val="en"/>
              </w:rPr>
              <w:t>patients</w:t>
            </w:r>
            <w:r>
              <w:rPr>
                <w:rStyle w:val="tlid-translation"/>
                <w:lang w:val="en"/>
              </w:rPr>
              <w:t xml:space="preserve"> a guidance to perform their exercises</w:t>
            </w:r>
            <w:r w:rsidR="004C106F">
              <w:rPr>
                <w:rStyle w:val="tlid-translation"/>
                <w:lang w:val="en"/>
              </w:rPr>
              <w:t>.</w:t>
            </w:r>
            <w:r w:rsidR="004C106F">
              <w:rPr>
                <w:rStyle w:val="HeaderChar"/>
                <w:lang w:val="en"/>
              </w:rPr>
              <w:t xml:space="preserve"> </w:t>
            </w:r>
            <w:r w:rsidR="005838EE">
              <w:rPr>
                <w:rStyle w:val="HeaderChar"/>
                <w:lang w:val="en"/>
              </w:rPr>
              <w:t>U</w:t>
            </w:r>
            <w:proofErr w:type="spellStart"/>
            <w:r w:rsidR="00851492">
              <w:rPr>
                <w:rStyle w:val="tlid-translation"/>
              </w:rPr>
              <w:t>ser’s</w:t>
            </w:r>
            <w:proofErr w:type="spellEnd"/>
            <w:r w:rsidR="00851492">
              <w:rPr>
                <w:rStyle w:val="tlid-translation"/>
              </w:rPr>
              <w:t xml:space="preserve"> information must be </w:t>
            </w:r>
            <w:r w:rsidR="005838EE">
              <w:rPr>
                <w:rStyle w:val="tlid-translation"/>
              </w:rPr>
              <w:t>taken and stored in the database.</w:t>
            </w:r>
            <w:r w:rsidR="005838EE">
              <w:rPr>
                <w:rStyle w:val="HeaderChar"/>
                <w:lang w:val="en"/>
              </w:rPr>
              <w:t xml:space="preserve"> The system</w:t>
            </w:r>
            <w:r>
              <w:rPr>
                <w:rStyle w:val="HeaderChar"/>
                <w:lang w:val="en"/>
              </w:rPr>
              <w:t xml:space="preserve"> won’t be able </w:t>
            </w:r>
            <w:r>
              <w:rPr>
                <w:rStyle w:val="HeaderChar"/>
              </w:rPr>
              <w:t>to</w:t>
            </w:r>
            <w:r>
              <w:rPr>
                <w:rStyle w:val="HeaderChar"/>
                <w:lang w:val="en"/>
              </w:rPr>
              <w:t xml:space="preserve"> diagnose the patient’s </w:t>
            </w:r>
            <w:r>
              <w:rPr>
                <w:rStyle w:val="tlid-translation"/>
                <w:lang w:val="en"/>
              </w:rPr>
              <w:t>health problem</w:t>
            </w:r>
            <w:r w:rsidR="00851492">
              <w:rPr>
                <w:rStyle w:val="tlid-translation"/>
              </w:rPr>
              <w:t>.</w:t>
            </w:r>
            <w:r w:rsidR="00851492">
              <w:rPr>
                <w:rStyle w:val="tlid-translation"/>
                <w:lang w:val="en"/>
              </w:rPr>
              <w:t xml:space="preserve"> It helps </w:t>
            </w:r>
            <w:r w:rsidR="00851492">
              <w:rPr>
                <w:rStyle w:val="HeaderChar"/>
                <w:lang w:val="en"/>
              </w:rPr>
              <w:t>patients</w:t>
            </w:r>
            <w:r w:rsidR="00851492">
              <w:rPr>
                <w:rStyle w:val="tlid-translation"/>
                <w:lang w:val="en"/>
              </w:rPr>
              <w:t xml:space="preserve"> to guide their program which is already given from specialist. </w:t>
            </w:r>
            <w:r w:rsidR="00851492">
              <w:rPr>
                <w:rStyle w:val="tlid-translation"/>
              </w:rPr>
              <w:t xml:space="preserve"> </w:t>
            </w:r>
            <w:r>
              <w:rPr>
                <w:rStyle w:val="tlid-translation"/>
                <w:lang w:val="en"/>
              </w:rPr>
              <w:t xml:space="preserve">For example, if a </w:t>
            </w:r>
            <w:r>
              <w:rPr>
                <w:rStyle w:val="HeaderChar"/>
                <w:lang w:val="en"/>
              </w:rPr>
              <w:t xml:space="preserve">patient has neck pain, </w:t>
            </w:r>
            <w:r w:rsidR="00851492">
              <w:rPr>
                <w:rStyle w:val="HeaderChar"/>
                <w:lang w:val="en"/>
              </w:rPr>
              <w:t xml:space="preserve">s/he will be able to choose neck pain program. This program must have all exercises types (Seated Posture Correction, Shoulder Shrugs etc.) related to neck pain. There must be session part which includes number of days, </w:t>
            </w:r>
            <w:r w:rsidR="00851492">
              <w:rPr>
                <w:rStyle w:val="tlid-translation"/>
                <w:lang w:val="en"/>
              </w:rPr>
              <w:t xml:space="preserve">eligible </w:t>
            </w:r>
            <w:r w:rsidR="00851492">
              <w:rPr>
                <w:rStyle w:val="HeaderChar"/>
                <w:lang w:val="en"/>
              </w:rPr>
              <w:t>days, minute of exercises, number of repeating</w:t>
            </w:r>
            <w:r w:rsidR="005838EE">
              <w:rPr>
                <w:rStyle w:val="HeaderChar"/>
                <w:lang w:val="en"/>
              </w:rPr>
              <w:t xml:space="preserve">, </w:t>
            </w:r>
            <w:r w:rsidR="00851492">
              <w:rPr>
                <w:rStyle w:val="HeaderChar"/>
                <w:lang w:val="en"/>
              </w:rPr>
              <w:t>type of exercises</w:t>
            </w:r>
            <w:r w:rsidR="005838EE">
              <w:rPr>
                <w:rStyle w:val="HeaderChar"/>
                <w:lang w:val="en"/>
              </w:rPr>
              <w:t xml:space="preserve"> and the period of the program</w:t>
            </w:r>
            <w:r w:rsidR="00851492">
              <w:rPr>
                <w:rStyle w:val="HeaderChar"/>
                <w:lang w:val="en"/>
              </w:rPr>
              <w:t xml:space="preserve">. When the session starts, the patient </w:t>
            </w:r>
            <w:r w:rsidR="00851492">
              <w:rPr>
                <w:rStyle w:val="HeaderChar"/>
              </w:rPr>
              <w:t>should</w:t>
            </w:r>
            <w:r w:rsidR="00851492">
              <w:rPr>
                <w:rStyle w:val="HeaderChar"/>
                <w:lang w:val="en"/>
              </w:rPr>
              <w:t xml:space="preserve"> complete it. After session is over, user will be able to rate the session, the pain and the mood.</w:t>
            </w:r>
            <w:r w:rsidR="005838EE">
              <w:rPr>
                <w:rStyle w:val="HeaderChar"/>
                <w:lang w:val="en"/>
              </w:rPr>
              <w:t xml:space="preserve"> For exercises, there must be an animation which shows the exercise in detail before starting.</w:t>
            </w:r>
            <w:r w:rsidR="00A236D1">
              <w:rPr>
                <w:rStyle w:val="HeaderChar"/>
                <w:lang w:val="en"/>
              </w:rPr>
              <w:t xml:space="preserve"> The animation must be</w:t>
            </w:r>
            <w:r w:rsidR="00A236D1">
              <w:t xml:space="preserve"> </w:t>
            </w:r>
            <w:r w:rsidR="00A236D1" w:rsidRPr="00A236D1">
              <w:rPr>
                <w:rStyle w:val="HeaderChar"/>
                <w:lang w:val="en"/>
              </w:rPr>
              <w:t>exact as recommended</w:t>
            </w:r>
            <w:r w:rsidR="00943911">
              <w:rPr>
                <w:rStyle w:val="HeaderChar"/>
                <w:lang w:val="en"/>
              </w:rPr>
              <w:t xml:space="preserve"> by specialist (Speed, angle and order of exercise, etc.).</w:t>
            </w:r>
            <w:r w:rsidR="00A236D1">
              <w:rPr>
                <w:rStyle w:val="HeaderChar"/>
                <w:lang w:val="en"/>
              </w:rPr>
              <w:t xml:space="preserve"> </w:t>
            </w:r>
            <w:r w:rsidR="005838EE">
              <w:rPr>
                <w:rStyle w:val="HeaderChar"/>
                <w:lang w:val="en"/>
              </w:rPr>
              <w:t xml:space="preserve">The exercise must last </w:t>
            </w:r>
            <w:r w:rsidR="005838EE">
              <w:rPr>
                <w:rStyle w:val="tlid-translation"/>
                <w:lang w:val="en"/>
              </w:rPr>
              <w:t>for the selected time and number of repeating. The remaining repeating and time should appear</w:t>
            </w:r>
            <w:r w:rsidR="00FC3BCD">
              <w:rPr>
                <w:rStyle w:val="tlid-translation"/>
                <w:lang w:val="en"/>
              </w:rPr>
              <w:t xml:space="preserve"> with relaxing music</w:t>
            </w:r>
            <w:r w:rsidR="005838EE">
              <w:rPr>
                <w:rStyle w:val="tlid-translation"/>
                <w:lang w:val="en"/>
              </w:rPr>
              <w:t xml:space="preserve"> while exercising. When exercise finishes, there should be resting time as well.</w:t>
            </w:r>
            <w:r w:rsidR="005838EE">
              <w:rPr>
                <w:rStyle w:val="tlid-translation"/>
              </w:rPr>
              <w:t xml:space="preserve"> When the period of program finishes, user should rate to </w:t>
            </w:r>
            <w:r w:rsidR="005838EE">
              <w:rPr>
                <w:rStyle w:val="tlid-translation"/>
                <w:lang w:val="en"/>
              </w:rPr>
              <w:t xml:space="preserve">guidance to help improving the system. For better performance, the students </w:t>
            </w:r>
            <w:r w:rsidR="0081502D">
              <w:rPr>
                <w:rStyle w:val="tlid-translation"/>
                <w:lang w:val="en"/>
              </w:rPr>
              <w:t xml:space="preserve">may get help from specialist to be more compatible to real life. </w:t>
            </w:r>
          </w:p>
        </w:tc>
      </w:tr>
      <w:tr w:rsidR="00535C87" w14:paraId="0C6BF891" w14:textId="77777777" w:rsidTr="00992EB4">
        <w:trPr>
          <w:trHeight w:val="340"/>
          <w:jc w:val="center"/>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2B0C281F" w14:textId="77777777" w:rsidR="00535C87" w:rsidRDefault="00596942">
            <w:pPr>
              <w:jc w:val="center"/>
            </w:pPr>
            <w:r>
              <w:rPr>
                <w:b/>
              </w:rPr>
              <w:t>Project Justification</w:t>
            </w:r>
          </w:p>
        </w:tc>
      </w:tr>
      <w:tr w:rsidR="00535C87" w14:paraId="14EE1381" w14:textId="77777777" w:rsidTr="00992EB4">
        <w:trPr>
          <w:trHeight w:val="142"/>
          <w:jc w:val="center"/>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252B9B35" w14:textId="77777777" w:rsidR="00535C87" w:rsidRDefault="00596942">
            <w:r>
              <w:rPr>
                <w:b/>
              </w:rPr>
              <w:t>Novelty</w:t>
            </w:r>
          </w:p>
        </w:tc>
      </w:tr>
      <w:tr w:rsidR="00535C87" w14:paraId="42C2EC3A" w14:textId="77777777" w:rsidTr="00992EB4">
        <w:trPr>
          <w:trHeight w:hRule="exact" w:val="576"/>
          <w:jc w:val="center"/>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0C6EE7C6" w14:textId="77777777" w:rsidR="00535C87" w:rsidRDefault="00596942">
            <w:pPr>
              <w:jc w:val="right"/>
              <w:rPr>
                <w:b/>
                <w:bCs/>
              </w:rPr>
            </w:pPr>
            <w:r>
              <w:rPr>
                <w:b/>
                <w:bCs/>
              </w:rPr>
              <w:t>New aspect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15BE5B58" w14:textId="33946346" w:rsidR="00535C87" w:rsidRDefault="00FC3BCD">
            <w:r w:rsidRPr="00FC3BCD">
              <w:t xml:space="preserve">Virtualization of </w:t>
            </w:r>
            <w:r w:rsidRPr="005838EE">
              <w:t>Physiotherapy</w:t>
            </w:r>
            <w:r>
              <w:t xml:space="preserve">, </w:t>
            </w:r>
            <w:r w:rsidR="00A236D1">
              <w:t>creating</w:t>
            </w:r>
            <w:r>
              <w:t xml:space="preserve"> isolated virtual environment to </w:t>
            </w:r>
            <w:r w:rsidR="00A236D1">
              <w:t>i</w:t>
            </w:r>
            <w:r w:rsidRPr="00FC3BCD">
              <w:t>ncrease the impact</w:t>
            </w:r>
            <w:r w:rsidR="00A236D1">
              <w:t>, Guidance to make treatment more efficient.</w:t>
            </w:r>
          </w:p>
        </w:tc>
      </w:tr>
      <w:tr w:rsidR="00535C87" w14:paraId="0A1CBD76" w14:textId="77777777" w:rsidTr="00992EB4">
        <w:trPr>
          <w:trHeight w:val="126"/>
          <w:jc w:val="center"/>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4AED3BD2" w14:textId="77777777" w:rsidR="00535C87" w:rsidRDefault="00596942">
            <w:r>
              <w:rPr>
                <w:b/>
              </w:rPr>
              <w:t>Complexity</w:t>
            </w:r>
          </w:p>
        </w:tc>
      </w:tr>
      <w:tr w:rsidR="00535C87" w14:paraId="18366F50" w14:textId="77777777" w:rsidTr="00295AF2">
        <w:trPr>
          <w:trHeight w:hRule="exact" w:val="720"/>
          <w:jc w:val="center"/>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0B9D0700" w14:textId="77777777" w:rsidR="00535C87" w:rsidRDefault="00596942">
            <w:pPr>
              <w:jc w:val="right"/>
              <w:rPr>
                <w:b/>
                <w:bCs/>
              </w:rPr>
            </w:pPr>
            <w:r>
              <w:rPr>
                <w:b/>
                <w:bCs/>
              </w:rPr>
              <w:t>Challenging problem and issue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22224825" w14:textId="222CE708" w:rsidR="00535C87" w:rsidRDefault="0081502D" w:rsidP="009E610F">
            <w:pPr>
              <w:jc w:val="both"/>
            </w:pPr>
            <w:r>
              <w:t xml:space="preserve">Convincing user about the system since the technology </w:t>
            </w:r>
            <w:r>
              <w:rPr>
                <w:rStyle w:val="tlid-translation"/>
                <w:lang w:val="en"/>
              </w:rPr>
              <w:t>not been used before and popular</w:t>
            </w:r>
            <w:r>
              <w:t xml:space="preserve">. Finding exercises of the </w:t>
            </w:r>
            <w:r w:rsidRPr="0081502D">
              <w:t>disorders</w:t>
            </w:r>
            <w:r>
              <w:t xml:space="preserve">. </w:t>
            </w:r>
          </w:p>
        </w:tc>
      </w:tr>
      <w:tr w:rsidR="00535C87" w14:paraId="18B8ECFA" w14:textId="77777777" w:rsidTr="00992EB4">
        <w:trPr>
          <w:trHeight w:hRule="exact" w:val="739"/>
          <w:jc w:val="center"/>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7B59088E" w14:textId="77777777" w:rsidR="00535C87" w:rsidRDefault="00596942">
            <w:pPr>
              <w:jc w:val="right"/>
              <w:rPr>
                <w:b/>
                <w:bCs/>
              </w:rPr>
            </w:pPr>
            <w:r>
              <w:rPr>
                <w:b/>
                <w:bCs/>
              </w:rPr>
              <w:t>Related computer science fields and subfield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21AA2E24" w14:textId="30C25604" w:rsidR="00535C87" w:rsidRDefault="005838EE" w:rsidP="009F00BE">
            <w:r>
              <w:t xml:space="preserve">Virtual Reality, </w:t>
            </w:r>
            <w:r w:rsidRPr="005838EE">
              <w:t>Physiotherapy</w:t>
            </w:r>
            <w:r>
              <w:t>, Computer Graphics.</w:t>
            </w:r>
          </w:p>
        </w:tc>
      </w:tr>
      <w:tr w:rsidR="00535C87" w14:paraId="553966B2" w14:textId="77777777" w:rsidTr="00992EB4">
        <w:trPr>
          <w:trHeight w:hRule="exact" w:val="467"/>
          <w:jc w:val="center"/>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0967FAC1" w14:textId="77777777" w:rsidR="00535C87" w:rsidRDefault="00596942">
            <w:pPr>
              <w:jc w:val="right"/>
              <w:rPr>
                <w:b/>
                <w:bCs/>
              </w:rPr>
            </w:pPr>
            <w:r>
              <w:rPr>
                <w:b/>
                <w:bCs/>
              </w:rPr>
              <w:t>Tool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750B7FF9" w14:textId="7CC36B10" w:rsidR="00347B98" w:rsidRDefault="005838EE">
            <w:r>
              <w:t>Unity</w:t>
            </w:r>
            <w:r w:rsidR="005D3A1F">
              <w:t>, Visual Studio, C#</w:t>
            </w:r>
          </w:p>
        </w:tc>
      </w:tr>
      <w:tr w:rsidR="00535C87" w14:paraId="3CDB5239" w14:textId="77777777" w:rsidTr="00992EB4">
        <w:trPr>
          <w:trHeight w:val="132"/>
          <w:jc w:val="center"/>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1625A298" w14:textId="77777777" w:rsidR="00535C87" w:rsidRDefault="00596942">
            <w:r>
              <w:rPr>
                <w:b/>
              </w:rPr>
              <w:t>Risk involved</w:t>
            </w:r>
          </w:p>
        </w:tc>
      </w:tr>
      <w:tr w:rsidR="00535C87" w14:paraId="1A809C63" w14:textId="77777777" w:rsidTr="00992EB4">
        <w:trPr>
          <w:trHeight w:hRule="exact" w:val="729"/>
          <w:jc w:val="center"/>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44EE269B" w14:textId="77777777" w:rsidR="00535C87" w:rsidRDefault="00596942">
            <w:pPr>
              <w:jc w:val="right"/>
            </w:pPr>
            <w:r>
              <w:rPr>
                <w:b/>
                <w:bCs/>
              </w:rPr>
              <w:t>Potential problems and alternative solution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7F4BD03C" w14:textId="33D23A46" w:rsidR="00535C87" w:rsidRPr="00AE74E5" w:rsidRDefault="00A236D1" w:rsidP="0029259A">
            <w:pPr>
              <w:jc w:val="both"/>
            </w:pPr>
            <w:r>
              <w:t xml:space="preserve">Finding suitable specialist to help, Creating animations perfectly.   </w:t>
            </w:r>
          </w:p>
        </w:tc>
      </w:tr>
      <w:tr w:rsidR="00535C87" w14:paraId="3B22926C" w14:textId="77777777" w:rsidTr="00992EB4">
        <w:trPr>
          <w:trHeight w:hRule="exact" w:val="310"/>
          <w:jc w:val="center"/>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52FC4EEA" w14:textId="77777777" w:rsidR="00535C87" w:rsidRDefault="00596942">
            <w:pPr>
              <w:jc w:val="right"/>
              <w:rPr>
                <w:b/>
                <w:bCs/>
              </w:rPr>
            </w:pPr>
            <w:bookmarkStart w:id="0" w:name="_GoBack" w:colFirst="1" w:colLast="1"/>
            <w:r>
              <w:rPr>
                <w:b/>
                <w:bCs/>
              </w:rPr>
              <w:t>Minimum work required</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346C55C1" w14:textId="678A43E5" w:rsidR="00535C87" w:rsidRDefault="00723E18" w:rsidP="00723E18">
            <w:r>
              <w:t>4</w:t>
            </w:r>
            <w:r w:rsidR="00CC758D">
              <w:t xml:space="preserve"> MONTHS</w:t>
            </w:r>
            <w:r>
              <w:t xml:space="preserve"> </w:t>
            </w:r>
            <w:r w:rsidRPr="00723E18">
              <w:t>(3 Students)</w:t>
            </w:r>
          </w:p>
        </w:tc>
      </w:tr>
      <w:bookmarkEnd w:id="0"/>
    </w:tbl>
    <w:p w14:paraId="385813C0" w14:textId="77777777" w:rsidR="00535C87" w:rsidRDefault="00535C87">
      <w:pPr>
        <w:tabs>
          <w:tab w:val="left" w:pos="851"/>
        </w:tabs>
        <w:spacing w:before="120" w:after="60"/>
      </w:pPr>
    </w:p>
    <w:sectPr w:rsidR="00535C87">
      <w:headerReference w:type="default" r:id="rId8"/>
      <w:footerReference w:type="default" r:id="rId9"/>
      <w:pgSz w:w="11906" w:h="16838"/>
      <w:pgMar w:top="851" w:right="566" w:bottom="851" w:left="851" w:header="720" w:footer="720" w:gutter="0"/>
      <w:pgNumType w:start="1"/>
      <w:cols w:space="708"/>
      <w:formProt w:val="0"/>
      <w:docGrid w:linePitch="289" w:charSpace="1023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D30ACA" w14:textId="77777777" w:rsidR="00367685" w:rsidRDefault="00367685">
      <w:r>
        <w:separator/>
      </w:r>
    </w:p>
  </w:endnote>
  <w:endnote w:type="continuationSeparator" w:id="0">
    <w:p w14:paraId="1F9A19F9" w14:textId="77777777" w:rsidR="00367685" w:rsidRDefault="003676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BD88B2" w14:textId="77777777" w:rsidR="00170FE9" w:rsidRDefault="00170FE9">
    <w:pPr>
      <w:spacing w:after="56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685848" w14:textId="77777777" w:rsidR="00367685" w:rsidRDefault="00367685">
      <w:r>
        <w:separator/>
      </w:r>
    </w:p>
  </w:footnote>
  <w:footnote w:type="continuationSeparator" w:id="0">
    <w:p w14:paraId="3868A1CD" w14:textId="77777777" w:rsidR="00367685" w:rsidRDefault="003676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26C66B" w14:textId="77777777" w:rsidR="00170FE9" w:rsidRDefault="00170FE9">
    <w:pPr>
      <w:spacing w:before="397"/>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2NTY3MDc3N7AwtbBU0lEKTi0uzszPAykwrgUAlULAjSwAAAA="/>
  </w:docVars>
  <w:rsids>
    <w:rsidRoot w:val="00535C87"/>
    <w:rsid w:val="00025755"/>
    <w:rsid w:val="00046AE5"/>
    <w:rsid w:val="00067FFD"/>
    <w:rsid w:val="000C64CF"/>
    <w:rsid w:val="000E27BF"/>
    <w:rsid w:val="000E61B5"/>
    <w:rsid w:val="0011351F"/>
    <w:rsid w:val="00170FE9"/>
    <w:rsid w:val="001A18E4"/>
    <w:rsid w:val="001D600E"/>
    <w:rsid w:val="001E7F4F"/>
    <w:rsid w:val="002334C7"/>
    <w:rsid w:val="00252E2D"/>
    <w:rsid w:val="00290D7F"/>
    <w:rsid w:val="0029259A"/>
    <w:rsid w:val="00295AF2"/>
    <w:rsid w:val="00313BF9"/>
    <w:rsid w:val="00347B98"/>
    <w:rsid w:val="00367685"/>
    <w:rsid w:val="003A510E"/>
    <w:rsid w:val="0046352C"/>
    <w:rsid w:val="004A7835"/>
    <w:rsid w:val="004A7F23"/>
    <w:rsid w:val="004B263E"/>
    <w:rsid w:val="004C106F"/>
    <w:rsid w:val="004C78B2"/>
    <w:rsid w:val="004D4BEF"/>
    <w:rsid w:val="004E602D"/>
    <w:rsid w:val="0052713A"/>
    <w:rsid w:val="00535C87"/>
    <w:rsid w:val="005606BB"/>
    <w:rsid w:val="005838EE"/>
    <w:rsid w:val="00596942"/>
    <w:rsid w:val="005D3A1F"/>
    <w:rsid w:val="005E1BEA"/>
    <w:rsid w:val="006163AF"/>
    <w:rsid w:val="00665469"/>
    <w:rsid w:val="00675611"/>
    <w:rsid w:val="006A0F50"/>
    <w:rsid w:val="006F56FB"/>
    <w:rsid w:val="006F625C"/>
    <w:rsid w:val="007059CD"/>
    <w:rsid w:val="0071637B"/>
    <w:rsid w:val="00723E18"/>
    <w:rsid w:val="007307BD"/>
    <w:rsid w:val="007746FD"/>
    <w:rsid w:val="007B59C2"/>
    <w:rsid w:val="0080616F"/>
    <w:rsid w:val="0081502D"/>
    <w:rsid w:val="00851492"/>
    <w:rsid w:val="00887D12"/>
    <w:rsid w:val="009170A3"/>
    <w:rsid w:val="00921F31"/>
    <w:rsid w:val="0093267D"/>
    <w:rsid w:val="00943911"/>
    <w:rsid w:val="00945C2B"/>
    <w:rsid w:val="00992EB4"/>
    <w:rsid w:val="009A6FF2"/>
    <w:rsid w:val="009B66D9"/>
    <w:rsid w:val="009C4AC0"/>
    <w:rsid w:val="009E610F"/>
    <w:rsid w:val="009F00BE"/>
    <w:rsid w:val="00A05CE1"/>
    <w:rsid w:val="00A12A5F"/>
    <w:rsid w:val="00A236D1"/>
    <w:rsid w:val="00A313F1"/>
    <w:rsid w:val="00A51BB4"/>
    <w:rsid w:val="00AB3334"/>
    <w:rsid w:val="00AE74E5"/>
    <w:rsid w:val="00AF5E74"/>
    <w:rsid w:val="00B13ACF"/>
    <w:rsid w:val="00B448E8"/>
    <w:rsid w:val="00BA638B"/>
    <w:rsid w:val="00BD1CD1"/>
    <w:rsid w:val="00C01C3B"/>
    <w:rsid w:val="00C37A34"/>
    <w:rsid w:val="00C654AE"/>
    <w:rsid w:val="00C83444"/>
    <w:rsid w:val="00C90A80"/>
    <w:rsid w:val="00CB67E2"/>
    <w:rsid w:val="00CC758D"/>
    <w:rsid w:val="00CD1221"/>
    <w:rsid w:val="00D13654"/>
    <w:rsid w:val="00D15923"/>
    <w:rsid w:val="00D80F76"/>
    <w:rsid w:val="00D97FCC"/>
    <w:rsid w:val="00DB1E48"/>
    <w:rsid w:val="00DB6454"/>
    <w:rsid w:val="00DC4DC1"/>
    <w:rsid w:val="00DE7E9C"/>
    <w:rsid w:val="00E1039C"/>
    <w:rsid w:val="00E33C8F"/>
    <w:rsid w:val="00EC12A6"/>
    <w:rsid w:val="00F86BE3"/>
    <w:rsid w:val="00F92A01"/>
    <w:rsid w:val="00FC3BC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BE106"/>
  <w15:docId w15:val="{A065CFA1-14A3-40E9-816D-60DE1562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Cs w:val="16"/>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16"/>
    </w:rPr>
  </w:style>
  <w:style w:type="paragraph" w:styleId="Heading1">
    <w:name w:val="heading 1"/>
    <w:basedOn w:val="Normal"/>
    <w:next w:val="Normal"/>
    <w:qFormat/>
    <w:pPr>
      <w:keepNext/>
      <w:keepLines/>
      <w:outlineLvl w:val="0"/>
    </w:pPr>
    <w:rPr>
      <w:sz w:val="32"/>
      <w:szCs w:val="32"/>
    </w:rPr>
  </w:style>
  <w:style w:type="paragraph" w:styleId="Heading2">
    <w:name w:val="heading 2"/>
    <w:basedOn w:val="Normal"/>
    <w:next w:val="Normal"/>
    <w:qFormat/>
    <w:pPr>
      <w:keepNext/>
      <w:keepLines/>
      <w:spacing w:before="360" w:after="80"/>
      <w:contextualSpacing/>
      <w:outlineLvl w:val="1"/>
    </w:pPr>
    <w:rPr>
      <w:b/>
      <w:sz w:val="36"/>
      <w:szCs w:val="36"/>
    </w:rPr>
  </w:style>
  <w:style w:type="paragraph" w:styleId="Heading3">
    <w:name w:val="heading 3"/>
    <w:basedOn w:val="Normal"/>
    <w:next w:val="Normal"/>
    <w:qFormat/>
    <w:pPr>
      <w:keepNext/>
      <w:keepLines/>
      <w:spacing w:before="280" w:after="80"/>
      <w:contextualSpacing/>
      <w:outlineLvl w:val="2"/>
    </w:pPr>
    <w:rPr>
      <w:b/>
      <w:sz w:val="28"/>
      <w:szCs w:val="28"/>
    </w:rPr>
  </w:style>
  <w:style w:type="paragraph" w:styleId="Heading4">
    <w:name w:val="heading 4"/>
    <w:basedOn w:val="Normal"/>
    <w:next w:val="Normal"/>
    <w:qFormat/>
    <w:pPr>
      <w:keepNext/>
      <w:keepLines/>
      <w:spacing w:before="240" w:after="40"/>
      <w:contextualSpacing/>
      <w:outlineLvl w:val="3"/>
    </w:pPr>
    <w:rPr>
      <w:b/>
      <w:sz w:val="24"/>
      <w:szCs w:val="24"/>
    </w:rPr>
  </w:style>
  <w:style w:type="paragraph" w:styleId="Heading5">
    <w:name w:val="heading 5"/>
    <w:basedOn w:val="Normal"/>
    <w:next w:val="Normal"/>
    <w:qFormat/>
    <w:pPr>
      <w:keepNext/>
      <w:keepLines/>
      <w:spacing w:before="220" w:after="40"/>
      <w:contextualSpacing/>
      <w:outlineLvl w:val="4"/>
    </w:pPr>
    <w:rPr>
      <w:b/>
      <w:sz w:val="22"/>
      <w:szCs w:val="22"/>
    </w:rPr>
  </w:style>
  <w:style w:type="paragraph" w:styleId="Heading6">
    <w:name w:val="heading 6"/>
    <w:basedOn w:val="Normal"/>
    <w:next w:val="Normal"/>
    <w:qFormat/>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318C8"/>
  </w:style>
  <w:style w:type="character" w:customStyle="1" w:styleId="FooterChar">
    <w:name w:val="Footer Char"/>
    <w:basedOn w:val="DefaultParagraphFont"/>
    <w:link w:val="Footer"/>
    <w:uiPriority w:val="99"/>
    <w:qFormat/>
    <w:rsid w:val="001318C8"/>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Title">
    <w:name w:val="Title"/>
    <w:basedOn w:val="Normal"/>
    <w:next w:val="Normal"/>
    <w:qFormat/>
    <w:pPr>
      <w:keepNext/>
      <w:keepLines/>
      <w:spacing w:before="480" w:after="120"/>
      <w:contextualSpacing/>
    </w:pPr>
    <w:rPr>
      <w:b/>
      <w:sz w:val="72"/>
      <w:szCs w:val="72"/>
    </w:rPr>
  </w:style>
  <w:style w:type="paragraph" w:styleId="Subtitle">
    <w:name w:val="Subtitle"/>
    <w:basedOn w:val="Normal"/>
    <w:next w:val="Normal"/>
    <w:qFormat/>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1318C8"/>
    <w:pPr>
      <w:tabs>
        <w:tab w:val="center" w:pos="4703"/>
        <w:tab w:val="right" w:pos="9406"/>
      </w:tabs>
    </w:pPr>
  </w:style>
  <w:style w:type="paragraph" w:styleId="Footer">
    <w:name w:val="footer"/>
    <w:basedOn w:val="Normal"/>
    <w:link w:val="FooterChar"/>
    <w:uiPriority w:val="99"/>
    <w:unhideWhenUsed/>
    <w:rsid w:val="001318C8"/>
    <w:pPr>
      <w:tabs>
        <w:tab w:val="center" w:pos="4703"/>
        <w:tab w:val="right" w:pos="9406"/>
      </w:tabs>
    </w:pPr>
  </w:style>
  <w:style w:type="paragraph" w:customStyle="1" w:styleId="TableContents">
    <w:name w:val="Table Contents"/>
    <w:basedOn w:val="Normal"/>
    <w:qFormat/>
  </w:style>
  <w:style w:type="paragraph" w:customStyle="1" w:styleId="TableHeading">
    <w:name w:val="Table Heading"/>
    <w:basedOn w:val="TableContents"/>
    <w:qFormat/>
  </w:style>
  <w:style w:type="character" w:customStyle="1" w:styleId="tlid-translation">
    <w:name w:val="tlid-translation"/>
    <w:basedOn w:val="DefaultParagraphFont"/>
    <w:rsid w:val="004C10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3386032">
      <w:bodyDiv w:val="1"/>
      <w:marLeft w:val="0"/>
      <w:marRight w:val="0"/>
      <w:marTop w:val="0"/>
      <w:marBottom w:val="0"/>
      <w:divBdr>
        <w:top w:val="none" w:sz="0" w:space="0" w:color="auto"/>
        <w:left w:val="none" w:sz="0" w:space="0" w:color="auto"/>
        <w:bottom w:val="none" w:sz="0" w:space="0" w:color="auto"/>
        <w:right w:val="none" w:sz="0" w:space="0" w:color="auto"/>
      </w:divBdr>
      <w:divsChild>
        <w:div w:id="1974292159">
          <w:marLeft w:val="0"/>
          <w:marRight w:val="0"/>
          <w:marTop w:val="0"/>
          <w:marBottom w:val="0"/>
          <w:divBdr>
            <w:top w:val="none" w:sz="0" w:space="0" w:color="auto"/>
            <w:left w:val="none" w:sz="0" w:space="0" w:color="auto"/>
            <w:bottom w:val="none" w:sz="0" w:space="0" w:color="auto"/>
            <w:right w:val="none" w:sz="0" w:space="0" w:color="auto"/>
          </w:divBdr>
          <w:divsChild>
            <w:div w:id="1886091786">
              <w:marLeft w:val="0"/>
              <w:marRight w:val="0"/>
              <w:marTop w:val="0"/>
              <w:marBottom w:val="0"/>
              <w:divBdr>
                <w:top w:val="none" w:sz="0" w:space="0" w:color="auto"/>
                <w:left w:val="none" w:sz="0" w:space="0" w:color="auto"/>
                <w:bottom w:val="none" w:sz="0" w:space="0" w:color="auto"/>
                <w:right w:val="none" w:sz="0" w:space="0" w:color="auto"/>
              </w:divBdr>
              <w:divsChild>
                <w:div w:id="2140950366">
                  <w:marLeft w:val="0"/>
                  <w:marRight w:val="0"/>
                  <w:marTop w:val="0"/>
                  <w:marBottom w:val="0"/>
                  <w:divBdr>
                    <w:top w:val="none" w:sz="0" w:space="0" w:color="auto"/>
                    <w:left w:val="none" w:sz="0" w:space="0" w:color="auto"/>
                    <w:bottom w:val="none" w:sz="0" w:space="0" w:color="auto"/>
                    <w:right w:val="none" w:sz="0" w:space="0" w:color="auto"/>
                  </w:divBdr>
                  <w:divsChild>
                    <w:div w:id="56067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121077">
      <w:bodyDiv w:val="1"/>
      <w:marLeft w:val="0"/>
      <w:marRight w:val="0"/>
      <w:marTop w:val="0"/>
      <w:marBottom w:val="0"/>
      <w:divBdr>
        <w:top w:val="none" w:sz="0" w:space="0" w:color="auto"/>
        <w:left w:val="none" w:sz="0" w:space="0" w:color="auto"/>
        <w:bottom w:val="none" w:sz="0" w:space="0" w:color="auto"/>
        <w:right w:val="none" w:sz="0" w:space="0" w:color="auto"/>
      </w:divBdr>
    </w:div>
    <w:div w:id="814568717">
      <w:bodyDiv w:val="1"/>
      <w:marLeft w:val="0"/>
      <w:marRight w:val="0"/>
      <w:marTop w:val="0"/>
      <w:marBottom w:val="0"/>
      <w:divBdr>
        <w:top w:val="none" w:sz="0" w:space="0" w:color="auto"/>
        <w:left w:val="none" w:sz="0" w:space="0" w:color="auto"/>
        <w:bottom w:val="none" w:sz="0" w:space="0" w:color="auto"/>
        <w:right w:val="none" w:sz="0" w:space="0" w:color="auto"/>
      </w:divBdr>
    </w:div>
    <w:div w:id="1076709474">
      <w:bodyDiv w:val="1"/>
      <w:marLeft w:val="0"/>
      <w:marRight w:val="0"/>
      <w:marTop w:val="0"/>
      <w:marBottom w:val="0"/>
      <w:divBdr>
        <w:top w:val="none" w:sz="0" w:space="0" w:color="auto"/>
        <w:left w:val="none" w:sz="0" w:space="0" w:color="auto"/>
        <w:bottom w:val="none" w:sz="0" w:space="0" w:color="auto"/>
        <w:right w:val="none" w:sz="0" w:space="0" w:color="auto"/>
      </w:divBdr>
    </w:div>
    <w:div w:id="1859812926">
      <w:bodyDiv w:val="1"/>
      <w:marLeft w:val="0"/>
      <w:marRight w:val="0"/>
      <w:marTop w:val="0"/>
      <w:marBottom w:val="0"/>
      <w:divBdr>
        <w:top w:val="none" w:sz="0" w:space="0" w:color="auto"/>
        <w:left w:val="none" w:sz="0" w:space="0" w:color="auto"/>
        <w:bottom w:val="none" w:sz="0" w:space="0" w:color="auto"/>
        <w:right w:val="none" w:sz="0" w:space="0" w:color="auto"/>
      </w:divBdr>
    </w:div>
    <w:div w:id="2068801811">
      <w:bodyDiv w:val="1"/>
      <w:marLeft w:val="0"/>
      <w:marRight w:val="0"/>
      <w:marTop w:val="0"/>
      <w:marBottom w:val="0"/>
      <w:divBdr>
        <w:top w:val="none" w:sz="0" w:space="0" w:color="auto"/>
        <w:left w:val="none" w:sz="0" w:space="0" w:color="auto"/>
        <w:bottom w:val="none" w:sz="0" w:space="0" w:color="auto"/>
        <w:right w:val="none" w:sz="0" w:space="0" w:color="auto"/>
      </w:divBdr>
      <w:divsChild>
        <w:div w:id="466120325">
          <w:marLeft w:val="0"/>
          <w:marRight w:val="0"/>
          <w:marTop w:val="0"/>
          <w:marBottom w:val="0"/>
          <w:divBdr>
            <w:top w:val="none" w:sz="0" w:space="0" w:color="auto"/>
            <w:left w:val="none" w:sz="0" w:space="0" w:color="auto"/>
            <w:bottom w:val="none" w:sz="0" w:space="0" w:color="auto"/>
            <w:right w:val="none" w:sz="0" w:space="0" w:color="auto"/>
          </w:divBdr>
          <w:divsChild>
            <w:div w:id="114914446">
              <w:marLeft w:val="0"/>
              <w:marRight w:val="0"/>
              <w:marTop w:val="0"/>
              <w:marBottom w:val="0"/>
              <w:divBdr>
                <w:top w:val="none" w:sz="0" w:space="0" w:color="auto"/>
                <w:left w:val="none" w:sz="0" w:space="0" w:color="auto"/>
                <w:bottom w:val="none" w:sz="0" w:space="0" w:color="auto"/>
                <w:right w:val="none" w:sz="0" w:space="0" w:color="auto"/>
              </w:divBdr>
              <w:divsChild>
                <w:div w:id="739403633">
                  <w:marLeft w:val="0"/>
                  <w:marRight w:val="0"/>
                  <w:marTop w:val="0"/>
                  <w:marBottom w:val="0"/>
                  <w:divBdr>
                    <w:top w:val="none" w:sz="0" w:space="0" w:color="auto"/>
                    <w:left w:val="none" w:sz="0" w:space="0" w:color="auto"/>
                    <w:bottom w:val="none" w:sz="0" w:space="0" w:color="auto"/>
                    <w:right w:val="none" w:sz="0" w:space="0" w:color="auto"/>
                  </w:divBdr>
                  <w:divsChild>
                    <w:div w:id="176476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D5289E80-209B-41A9-AA26-3C09F4F7E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362</Words>
  <Characters>206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dc:creator>
  <dc:description/>
  <cp:lastModifiedBy>Velid</cp:lastModifiedBy>
  <cp:revision>6</cp:revision>
  <dcterms:created xsi:type="dcterms:W3CDTF">2019-09-20T13:03:00Z</dcterms:created>
  <dcterms:modified xsi:type="dcterms:W3CDTF">2019-09-22T07:5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